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273A3" w14:textId="7042D6AD" w:rsidR="00685C14" w:rsidRPr="004F41C1" w:rsidRDefault="00D633E9" w:rsidP="00D6795C">
      <w:pPr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Table 1. Clinical and molecular characteristics of nine patients with </w:t>
      </w:r>
      <w:r w:rsidRPr="00D633E9">
        <w:rPr>
          <w:rFonts w:ascii="Times New Roman" w:hAnsi="Times New Roman"/>
          <w:i/>
          <w:iCs/>
          <w:color w:val="000000"/>
          <w:szCs w:val="22"/>
        </w:rPr>
        <w:t>KCNQ2</w:t>
      </w:r>
      <w:r>
        <w:rPr>
          <w:rFonts w:ascii="Times New Roman" w:hAnsi="Times New Roman"/>
          <w:color w:val="000000"/>
          <w:szCs w:val="22"/>
        </w:rPr>
        <w:t>-related epilepsy</w:t>
      </w:r>
    </w:p>
    <w:tbl>
      <w:tblPr>
        <w:tblW w:w="14251" w:type="dxa"/>
        <w:tblLayout w:type="fixed"/>
        <w:tblLook w:val="04A0" w:firstRow="1" w:lastRow="0" w:firstColumn="1" w:lastColumn="0" w:noHBand="0" w:noVBand="1"/>
      </w:tblPr>
      <w:tblGrid>
        <w:gridCol w:w="394"/>
        <w:gridCol w:w="456"/>
        <w:gridCol w:w="892"/>
        <w:gridCol w:w="716"/>
        <w:gridCol w:w="725"/>
        <w:gridCol w:w="1055"/>
        <w:gridCol w:w="1052"/>
        <w:gridCol w:w="1194"/>
        <w:gridCol w:w="1096"/>
        <w:gridCol w:w="745"/>
        <w:gridCol w:w="855"/>
        <w:gridCol w:w="630"/>
        <w:gridCol w:w="1329"/>
        <w:gridCol w:w="1008"/>
        <w:gridCol w:w="1008"/>
        <w:gridCol w:w="1096"/>
      </w:tblGrid>
      <w:tr w:rsidR="00C2103E" w:rsidRPr="00D6795C" w14:paraId="2C9A7C75" w14:textId="77777777" w:rsidTr="0075212A">
        <w:trPr>
          <w:trHeight w:val="388"/>
        </w:trPr>
        <w:tc>
          <w:tcPr>
            <w:tcW w:w="394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35B32DE2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456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70433352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x</w:t>
            </w:r>
          </w:p>
        </w:tc>
        <w:tc>
          <w:tcPr>
            <w:tcW w:w="892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5D14D509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A at birth</w:t>
            </w:r>
          </w:p>
        </w:tc>
        <w:tc>
          <w:tcPr>
            <w:tcW w:w="716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033DAB0A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amily history</w:t>
            </w:r>
          </w:p>
        </w:tc>
        <w:tc>
          <w:tcPr>
            <w:tcW w:w="725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6FD76044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izure onset</w:t>
            </w:r>
          </w:p>
        </w:tc>
        <w:tc>
          <w:tcPr>
            <w:tcW w:w="1055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34951568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miologies</w:t>
            </w:r>
            <w:proofErr w:type="spellEnd"/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5662F532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EG</w:t>
            </w:r>
          </w:p>
        </w:tc>
        <w:tc>
          <w:tcPr>
            <w:tcW w:w="1194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2D6564C5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euroimaging (age)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80383D6" w14:textId="77777777" w:rsidR="00C2103E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ntiepileptic</w:t>
            </w:r>
          </w:p>
          <w:p w14:paraId="25D798BC" w14:textId="4D9A4FCA" w:rsidR="00A6362B" w:rsidRPr="00D6795C" w:rsidRDefault="00A6362B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rugs</w:t>
            </w:r>
          </w:p>
        </w:tc>
        <w:tc>
          <w:tcPr>
            <w:tcW w:w="745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5B0B1C7E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ge at last visit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5450F074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Outcome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40257472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GS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77F11F3D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t (s)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96663E2" w14:textId="77777777" w:rsidR="00C2103E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ported (PMID)/</w:t>
            </w:r>
          </w:p>
          <w:p w14:paraId="78486197" w14:textId="77C2882E" w:rsidR="00A6362B" w:rsidRPr="00D6795C" w:rsidRDefault="00A6362B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ovel</w:t>
            </w:r>
          </w:p>
        </w:tc>
        <w:tc>
          <w:tcPr>
            <w:tcW w:w="1008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0BD4D692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nheritance (allele from)</w:t>
            </w:r>
          </w:p>
        </w:tc>
        <w:tc>
          <w:tcPr>
            <w:tcW w:w="1096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000000" w:fill="F2F2F2"/>
            <w:hideMark/>
          </w:tcPr>
          <w:p w14:paraId="7F384420" w14:textId="77777777" w:rsidR="00C2103E" w:rsidRPr="00D6795C" w:rsidRDefault="00C2103E" w:rsidP="00A636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CMG variant classification</w:t>
            </w:r>
          </w:p>
        </w:tc>
      </w:tr>
      <w:tr w:rsidR="00C2103E" w:rsidRPr="00D6795C" w14:paraId="234D6DD3" w14:textId="77777777" w:rsidTr="0075212A">
        <w:trPr>
          <w:trHeight w:val="277"/>
        </w:trPr>
        <w:tc>
          <w:tcPr>
            <w:tcW w:w="394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DA55FA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7CEE1565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92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4B7BB93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16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7A3E83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61082CF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5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2773091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418EFDB2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5A77965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000000" w:fill="F2F2F2"/>
            <w:vAlign w:val="center"/>
            <w:hideMark/>
          </w:tcPr>
          <w:p w14:paraId="24E8E877" w14:textId="695BCA48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45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62AEFBB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55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083B8BE3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6F724AB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29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0EA96B15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000000" w:fill="F2F2F2"/>
            <w:vAlign w:val="center"/>
            <w:hideMark/>
          </w:tcPr>
          <w:p w14:paraId="147DD062" w14:textId="016C0B05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9B00B94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1B90DA6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C2103E" w:rsidRPr="00D6795C" w14:paraId="66E2276D" w14:textId="77777777" w:rsidTr="0075212A">
        <w:trPr>
          <w:trHeight w:val="388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DA12EA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9156C05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DDD429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20E24B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960FF7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 day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EF63D3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sms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D58179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D4E77B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C14282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GB, TPM, PB, LEV, VPA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215390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Y and 8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8F8916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8AFFA9" w14:textId="78250B4D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7EDB2D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601C&gt;T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Arg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Cys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AB0C95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orted (25740509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D605E4" w14:textId="77777777" w:rsidR="00E65B39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D </w:t>
            </w:r>
          </w:p>
          <w:p w14:paraId="320EBC05" w14:textId="797807F4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A4FEA73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C2103E" w:rsidRPr="00D6795C" w14:paraId="58B21315" w14:textId="77777777" w:rsidTr="0075212A">
        <w:trPr>
          <w:trHeight w:val="388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2E908A6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4CDB87F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2BCC41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47DDEF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1A11A2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day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235EC6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, sequential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8F7B37D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focal I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AD88EA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unremarkable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6A764A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V Clonazepam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48C354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7A748A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D591E6" w14:textId="402F7C70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4AEE23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601C&gt;T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Arg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Cys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39E766D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orted (25740509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50B41E" w14:textId="77777777" w:rsidR="00E65B39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</w:t>
            </w:r>
          </w:p>
          <w:p w14:paraId="013218E8" w14:textId="2C9FD8E6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F21F92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D633E9" w:rsidRPr="00D6795C" w14:paraId="795FD15A" w14:textId="77777777" w:rsidTr="0075212A">
        <w:trPr>
          <w:trHeight w:val="765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BE53025" w14:textId="1645F733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945E885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9F6364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58DBE61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9CD4EA1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day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44E4396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oclonus, eyes deviate left, head turn left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983CE2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focal IED</w:t>
            </w:r>
          </w:p>
        </w:tc>
        <w:tc>
          <w:tcPr>
            <w:tcW w:w="1194" w:type="dxa"/>
            <w:tcBorders>
              <w:top w:val="nil"/>
              <w:left w:val="nil"/>
              <w:right w:val="nil"/>
            </w:tcBorders>
            <w:shd w:val="clear" w:color="000000" w:fill="F2F2F2"/>
            <w:hideMark/>
          </w:tcPr>
          <w:p w14:paraId="6BDBFD0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unremarkable</w:t>
            </w:r>
          </w:p>
          <w:p w14:paraId="5089516A" w14:textId="71876D41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 days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F052AD9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V, PB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4498A6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Y and 6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44FFE91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mal milestone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BE5D665" w14:textId="78C5AB14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B5EB2BD" w14:textId="637782C9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bookmarkStart w:id="0" w:name="RANGE!N8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774C&gt;G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Asn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Lys)</w:t>
            </w:r>
            <w:bookmarkEnd w:id="0"/>
            <w:r w:rsidR="0075212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*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AFBD287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vel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FD30787" w14:textId="77777777" w:rsidR="00D633E9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AD</w:t>
            </w:r>
          </w:p>
          <w:p w14:paraId="09C86508" w14:textId="7CCC973D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7D88B2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D633E9" w:rsidRPr="00D6795C" w14:paraId="23D39B8C" w14:textId="77777777" w:rsidTr="0075212A">
        <w:trPr>
          <w:trHeight w:val="1187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EB286E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B7E3CF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AB6FD1" w14:textId="03FC3373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 (twin A; unaffected twin B)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ED62D2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F4C71C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day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877F8C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34F9CD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ppression-burst</w:t>
            </w:r>
          </w:p>
        </w:tc>
        <w:tc>
          <w:tcPr>
            <w:tcW w:w="1194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681195FD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cerebral atrophy, corpus callosum agenesis</w:t>
            </w:r>
          </w:p>
          <w:p w14:paraId="725FDC13" w14:textId="05B3EDE5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 M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8AC45B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T, PB, TPM, LEV, VGB,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ampanel</w:t>
            </w:r>
            <w:proofErr w:type="spellEnd"/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9BAFDA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Y and 9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B5FB09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6C74FE" w14:textId="524108AA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D108DE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821C&gt;T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Thr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4Met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4E0943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orted (24318194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07F62B" w14:textId="77777777" w:rsidR="00D633E9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D </w:t>
            </w:r>
          </w:p>
          <w:p w14:paraId="34C6164C" w14:textId="1CAEB950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523BF9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C2103E" w:rsidRPr="00D6795C" w14:paraId="5F4CB1FF" w14:textId="77777777" w:rsidTr="0075212A">
        <w:trPr>
          <w:trHeight w:val="388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9ED4C1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1A6944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454D37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B005F5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1E14CB8" w14:textId="628ADD38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20 </w:t>
            </w:r>
            <w:proofErr w:type="spellStart"/>
            <w:r w:rsidR="00543BC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s</w:t>
            </w:r>
            <w:proofErr w:type="spellEnd"/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48D19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T, Multifocal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onic</w:t>
            </w:r>
            <w:proofErr w:type="spellEnd"/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9E324D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ppression-burst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FCA2A5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T: unremarkable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F8525B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B, LEV, TPM,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ampanel</w:t>
            </w:r>
            <w:proofErr w:type="spellEnd"/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7C52A9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Y and 7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7C02E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988F65E" w14:textId="23F638E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605DCB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6282A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26282A"/>
                <w:sz w:val="16"/>
                <w:szCs w:val="16"/>
              </w:rPr>
              <w:t>c.821C&gt;T,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26282A"/>
                <w:sz w:val="16"/>
                <w:szCs w:val="16"/>
              </w:rPr>
              <w:t>p.Thr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26282A"/>
                <w:sz w:val="16"/>
                <w:szCs w:val="16"/>
              </w:rPr>
              <w:t>274Met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FB394B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orted (24318194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9C2D0F" w14:textId="77777777" w:rsidR="00E65B39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</w:t>
            </w:r>
          </w:p>
          <w:p w14:paraId="65D1D885" w14:textId="6E5608CA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6C6432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D633E9" w:rsidRPr="00D6795C" w14:paraId="32BFDB4A" w14:textId="77777777" w:rsidTr="0075212A">
        <w:trPr>
          <w:trHeight w:val="765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F491514" w14:textId="25E9D3E4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AFC4332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AAAA6B0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FC97963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F42C7CC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day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FF7A843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, sequential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AFEF34C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ppression-burst</w:t>
            </w:r>
          </w:p>
        </w:tc>
        <w:tc>
          <w:tcPr>
            <w:tcW w:w="1194" w:type="dxa"/>
            <w:tcBorders>
              <w:top w:val="nil"/>
              <w:left w:val="nil"/>
              <w:right w:val="nil"/>
            </w:tcBorders>
            <w:shd w:val="clear" w:color="000000" w:fill="F2F2F2"/>
            <w:hideMark/>
          </w:tcPr>
          <w:p w14:paraId="30380462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unremarkable</w:t>
            </w:r>
          </w:p>
          <w:p w14:paraId="61C88618" w14:textId="700CE250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 M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4CD3E9A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B, LEV, TPM, PHT, Clonazepam,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ampanel</w:t>
            </w:r>
            <w:proofErr w:type="spellEnd"/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0E78BC3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Y and 5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DE98E4F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40537B4" w14:textId="37F1B2E9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736C76A" w14:textId="44B858C1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836G&gt;A 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Gly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9Asp)</w:t>
            </w:r>
            <w:r w:rsidR="0075212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*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B8CEAE0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vel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DC9BD28" w14:textId="77777777" w:rsidR="00D633E9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D </w:t>
            </w:r>
          </w:p>
          <w:p w14:paraId="581B6426" w14:textId="6D1AF22E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DDDD84D" w14:textId="77777777" w:rsidR="00D633E9" w:rsidRPr="00D6795C" w:rsidRDefault="00D633E9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kely pathogenic</w:t>
            </w:r>
          </w:p>
        </w:tc>
      </w:tr>
      <w:tr w:rsidR="00C2103E" w:rsidRPr="00D6795C" w14:paraId="2931FD09" w14:textId="77777777" w:rsidTr="0075212A">
        <w:trPr>
          <w:trHeight w:val="267"/>
        </w:trPr>
        <w:tc>
          <w:tcPr>
            <w:tcW w:w="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41ECA5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4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53B550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8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5F7E21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767714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C311D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36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s</w:t>
            </w:r>
            <w:proofErr w:type="spellEnd"/>
          </w:p>
        </w:tc>
        <w:tc>
          <w:tcPr>
            <w:tcW w:w="10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90E55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</w:t>
            </w:r>
          </w:p>
        </w:tc>
        <w:tc>
          <w:tcPr>
            <w:tcW w:w="105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BBDC5A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focal IED</w:t>
            </w:r>
          </w:p>
        </w:tc>
        <w:tc>
          <w:tcPr>
            <w:tcW w:w="11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01520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0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DB558A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V, PB</w:t>
            </w:r>
          </w:p>
        </w:tc>
        <w:tc>
          <w:tcPr>
            <w:tcW w:w="7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178ECF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month</w:t>
            </w:r>
          </w:p>
        </w:tc>
        <w:tc>
          <w:tcPr>
            <w:tcW w:w="8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CE781C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E2AD00" w14:textId="4E6968F0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13C93F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.881C&gt;T</w:t>
            </w:r>
          </w:p>
        </w:tc>
        <w:tc>
          <w:tcPr>
            <w:tcW w:w="10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1C2D42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orted (26138355)</w:t>
            </w:r>
          </w:p>
        </w:tc>
        <w:tc>
          <w:tcPr>
            <w:tcW w:w="100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4074E0" w14:textId="77777777" w:rsidR="00E65B39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AD </w:t>
            </w:r>
          </w:p>
          <w:p w14:paraId="6F011FBB" w14:textId="49679EB5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2B3236" w14:textId="77777777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C2103E" w:rsidRPr="00D6795C" w14:paraId="760B5E9C" w14:textId="77777777" w:rsidTr="0075212A">
        <w:trPr>
          <w:trHeight w:val="267"/>
        </w:trPr>
        <w:tc>
          <w:tcPr>
            <w:tcW w:w="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C51DAE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02FAA3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561C4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79A32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33582A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CA219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791FE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28ABF0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92154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607932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6394C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A0F30C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98F66A" w14:textId="32CF3BF0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A5CC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</w:t>
            </w:r>
            <w:proofErr w:type="gramStart"/>
            <w:r w:rsidRPr="003A5CC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Ala</w:t>
            </w:r>
            <w:proofErr w:type="gramEnd"/>
            <w:r w:rsidRPr="003A5CC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Val)</w:t>
            </w: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21F4B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E7518A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301E6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C2103E" w:rsidRPr="00D6795C" w14:paraId="2B636869" w14:textId="77777777" w:rsidTr="0075212A">
        <w:trPr>
          <w:trHeight w:val="267"/>
        </w:trPr>
        <w:tc>
          <w:tcPr>
            <w:tcW w:w="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3976EA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2277C8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9F691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4FA63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6560B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EFD90A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60BDB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E1A561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924564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CEE49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CE4202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C7183F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EFA1AB3" w14:textId="52290AB4" w:rsidR="00C2103E" w:rsidRPr="00D6795C" w:rsidRDefault="00C2103E" w:rsidP="00D679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DF41DB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EE6014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899DC" w14:textId="77777777" w:rsidR="00C2103E" w:rsidRPr="00D6795C" w:rsidRDefault="00C2103E" w:rsidP="00D679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B401F3" w:rsidRPr="00D6795C" w14:paraId="1E334DB6" w14:textId="77777777" w:rsidTr="0075212A">
        <w:trPr>
          <w:trHeight w:val="388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A955AB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AE79DE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862B04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2D0B8D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20E490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 days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ED0E9B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55FCD2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focal IED</w:t>
            </w:r>
          </w:p>
        </w:tc>
        <w:tc>
          <w:tcPr>
            <w:tcW w:w="1194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32A80D68" w14:textId="77777777" w:rsidR="00B401F3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cerebral atrophy</w:t>
            </w:r>
          </w:p>
          <w:p w14:paraId="65D0B3B7" w14:textId="43E13B2D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1 M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28B72DD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B, LEV, TPM, diazepam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C233AC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Y and 8 Mo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45077A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ere G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3CC3CB" w14:textId="3CEBA64A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2FE882" w14:textId="3EC48118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.1657C&gt;T (</w:t>
            </w:r>
            <w:proofErr w:type="gramStart"/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.Arg</w:t>
            </w:r>
            <w:proofErr w:type="gramEnd"/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53Trp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4F7B20B" w14:textId="79FE6498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ported (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2117026</w:t>
            </w: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BF7A46" w14:textId="77777777" w:rsidR="00B401F3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D </w:t>
            </w:r>
          </w:p>
          <w:p w14:paraId="0D7642A4" w14:textId="27115A3C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E73D9C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  <w:tr w:rsidR="00B401F3" w:rsidRPr="00D6795C" w14:paraId="54A41A78" w14:textId="77777777" w:rsidTr="0075212A">
        <w:trPr>
          <w:trHeight w:val="900"/>
        </w:trPr>
        <w:tc>
          <w:tcPr>
            <w:tcW w:w="3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541EA2D8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386BF326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8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205BC48F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rm</w:t>
            </w:r>
          </w:p>
        </w:tc>
        <w:tc>
          <w:tcPr>
            <w:tcW w:w="7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7B906DEC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g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6ED5FDFA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19 </w:t>
            </w:r>
            <w:proofErr w:type="spellStart"/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s</w:t>
            </w:r>
            <w:proofErr w:type="spellEnd"/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227D5AC8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T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3E1060FB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focal IE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A05A4F5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I: unremarkable</w:t>
            </w:r>
          </w:p>
          <w:p w14:paraId="15654B1D" w14:textId="45964AD5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 weeks)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69FF4769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B, TPM, LEV, CBZ</w:t>
            </w:r>
          </w:p>
        </w:tc>
        <w:tc>
          <w:tcPr>
            <w:tcW w:w="7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016389F9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 Mo</w:t>
            </w:r>
          </w:p>
        </w:tc>
        <w:tc>
          <w:tcPr>
            <w:tcW w:w="85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62B0CE7A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ef eye contact/not fix and follow, head la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33EE00EE" w14:textId="37573C53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-trio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4CA66AE6" w14:textId="7AC0F55B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.1687G&gt;A (</w:t>
            </w:r>
            <w:proofErr w:type="gramStart"/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.Asp</w:t>
            </w:r>
            <w:proofErr w:type="gramEnd"/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63Asn)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275FDB7D" w14:textId="07F02055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ported (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0669290</w:t>
            </w:r>
            <w:r w:rsidRPr="00D679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245E9BBF" w14:textId="77777777" w:rsidR="00B401F3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D </w:t>
            </w:r>
          </w:p>
          <w:p w14:paraId="23740D66" w14:textId="69B37363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e</w:t>
            </w:r>
            <w:proofErr w:type="gramEnd"/>
            <w:r w:rsidRPr="00D6795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novo)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hideMark/>
          </w:tcPr>
          <w:p w14:paraId="3632C45E" w14:textId="77777777" w:rsidR="00B401F3" w:rsidRPr="00D6795C" w:rsidRDefault="00B401F3" w:rsidP="00B401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6795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genic</w:t>
            </w:r>
          </w:p>
        </w:tc>
      </w:tr>
    </w:tbl>
    <w:p w14:paraId="585459BD" w14:textId="7E4677FF" w:rsidR="00941815" w:rsidRDefault="007D0850" w:rsidP="00685C14">
      <w:pPr>
        <w:rPr>
          <w:rFonts w:ascii="Times New Roman" w:hAnsi="Times New Roman" w:cs="Times New Roman"/>
          <w:sz w:val="16"/>
          <w:szCs w:val="16"/>
        </w:rPr>
      </w:pPr>
      <w:r w:rsidRPr="007D0850">
        <w:rPr>
          <w:rFonts w:ascii="Times New Roman" w:hAnsi="Times New Roman" w:cs="Times New Roman"/>
          <w:sz w:val="16"/>
          <w:szCs w:val="16"/>
        </w:rPr>
        <w:t xml:space="preserve">CBZ, carbamazepine; CT, computerized tomography; EEG, electroencephalogram; F, female; FLAIR, fluid attenuation inversion recovery; GDD, global developmental delay; GT, generalized tonic seizures; GTC, generalized tonic </w:t>
      </w:r>
      <w:proofErr w:type="spellStart"/>
      <w:r w:rsidRPr="007D0850">
        <w:rPr>
          <w:rFonts w:ascii="Times New Roman" w:hAnsi="Times New Roman" w:cs="Times New Roman"/>
          <w:sz w:val="16"/>
          <w:szCs w:val="16"/>
        </w:rPr>
        <w:t>clonic</w:t>
      </w:r>
      <w:proofErr w:type="spellEnd"/>
      <w:r w:rsidRPr="007D0850">
        <w:rPr>
          <w:rFonts w:ascii="Times New Roman" w:hAnsi="Times New Roman" w:cs="Times New Roman"/>
          <w:sz w:val="16"/>
          <w:szCs w:val="16"/>
        </w:rPr>
        <w:t xml:space="preserve"> seizures; </w:t>
      </w:r>
      <w:proofErr w:type="spellStart"/>
      <w:r w:rsidRPr="007D0850">
        <w:rPr>
          <w:rFonts w:ascii="Times New Roman" w:hAnsi="Times New Roman" w:cs="Times New Roman"/>
          <w:sz w:val="16"/>
          <w:szCs w:val="16"/>
        </w:rPr>
        <w:t>rs</w:t>
      </w:r>
      <w:proofErr w:type="spellEnd"/>
      <w:r w:rsidRPr="007D0850">
        <w:rPr>
          <w:rFonts w:ascii="Times New Roman" w:hAnsi="Times New Roman" w:cs="Times New Roman"/>
          <w:sz w:val="16"/>
          <w:szCs w:val="16"/>
        </w:rPr>
        <w:t>, hours; ID, identification; IED, interictal epileptiform discharges; LEV, Levetiracetam; LGA, large for gestational age M, male; Mo, months; MRI, magnetic resonance imaging; NA, not available; NCSE, nonconvulsive status epilepticus; Neg, negative; NGS, next-generation sequencing; P</w:t>
      </w:r>
      <w:r w:rsidRPr="007D0850">
        <w:rPr>
          <w:rFonts w:ascii="Times New Roman" w:hAnsi="Times New Roman" w:cs="Times New Roman"/>
          <w:sz w:val="16"/>
          <w:szCs w:val="16"/>
          <w:cs/>
        </w:rPr>
        <w:t>5</w:t>
      </w:r>
      <w:r w:rsidRPr="007D0850">
        <w:rPr>
          <w:rFonts w:ascii="Times New Roman" w:hAnsi="Times New Roman" w:cs="Times New Roman"/>
          <w:sz w:val="16"/>
          <w:szCs w:val="16"/>
        </w:rPr>
        <w:t>P, pyridoxal-</w:t>
      </w:r>
      <w:r w:rsidRPr="007D0850">
        <w:rPr>
          <w:rFonts w:ascii="Times New Roman" w:hAnsi="Times New Roman" w:cs="Times New Roman"/>
          <w:sz w:val="16"/>
          <w:szCs w:val="16"/>
          <w:cs/>
        </w:rPr>
        <w:t>5-</w:t>
      </w:r>
      <w:r w:rsidRPr="007D0850">
        <w:rPr>
          <w:rFonts w:ascii="Times New Roman" w:hAnsi="Times New Roman" w:cs="Times New Roman"/>
          <w:sz w:val="16"/>
          <w:szCs w:val="16"/>
        </w:rPr>
        <w:t>phosphate; PB, phenobarbital; PHT, phenytoin; SE, status epilepticus; TPM, topiramate; VGB, vigabatrin; VPA, valproate; ES, whole-exome sequencing; GS, whole-genome sequencing; Y, year (s)</w:t>
      </w:r>
    </w:p>
    <w:p w14:paraId="7076621A" w14:textId="3A3FEB28" w:rsidR="0075212A" w:rsidRPr="0075212A" w:rsidRDefault="0075212A" w:rsidP="0075212A">
      <w:pPr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 w:cs="Times New Roman"/>
          <w:sz w:val="16"/>
          <w:szCs w:val="16"/>
        </w:rPr>
        <w:t>*The v</w:t>
      </w:r>
      <w:r w:rsidRPr="0075212A">
        <w:rPr>
          <w:rFonts w:ascii="Times New Roman" w:hAnsi="Times New Roman" w:cs="Times New Roman"/>
          <w:sz w:val="16"/>
          <w:szCs w:val="16"/>
        </w:rPr>
        <w:t>ariant</w:t>
      </w:r>
      <w:r>
        <w:rPr>
          <w:rFonts w:ascii="Times New Roman" w:hAnsi="Times New Roman" w:cs="Times New Roman"/>
          <w:sz w:val="16"/>
          <w:szCs w:val="16"/>
        </w:rPr>
        <w:t>s’</w:t>
      </w:r>
      <w:r w:rsidRPr="0075212A">
        <w:rPr>
          <w:rFonts w:ascii="Times New Roman" w:hAnsi="Times New Roman" w:cs="Times New Roman"/>
          <w:sz w:val="16"/>
          <w:szCs w:val="16"/>
        </w:rPr>
        <w:t xml:space="preserve"> functional effect</w:t>
      </w:r>
      <w:r>
        <w:rPr>
          <w:rFonts w:ascii="Times New Roman" w:hAnsi="Times New Roman" w:cs="Times New Roman"/>
          <w:sz w:val="16"/>
          <w:szCs w:val="16"/>
        </w:rPr>
        <w:t>s</w:t>
      </w:r>
      <w:r w:rsidRPr="0075212A">
        <w:rPr>
          <w:rFonts w:ascii="Times New Roman" w:hAnsi="Times New Roman" w:cs="Times New Roman"/>
          <w:sz w:val="16"/>
          <w:szCs w:val="16"/>
        </w:rPr>
        <w:t xml:space="preserve"> w</w:t>
      </w:r>
      <w:r>
        <w:rPr>
          <w:rFonts w:ascii="Times New Roman" w:hAnsi="Times New Roman" w:cs="Times New Roman"/>
          <w:sz w:val="16"/>
          <w:szCs w:val="16"/>
        </w:rPr>
        <w:t>ere studied</w:t>
      </w:r>
    </w:p>
    <w:sectPr w:rsidR="0075212A" w:rsidRPr="0075212A" w:rsidSect="00A6362B">
      <w:pgSz w:w="15840" w:h="12240" w:orient="landscape"/>
      <w:pgMar w:top="568" w:right="814" w:bottom="568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AdvPS44A44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61436"/>
    <w:multiLevelType w:val="hybridMultilevel"/>
    <w:tmpl w:val="2D742002"/>
    <w:lvl w:ilvl="0" w:tplc="46CC7E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64D00"/>
    <w:multiLevelType w:val="hybridMultilevel"/>
    <w:tmpl w:val="7E10D274"/>
    <w:lvl w:ilvl="0" w:tplc="50FC5E8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F0286"/>
    <w:multiLevelType w:val="hybridMultilevel"/>
    <w:tmpl w:val="782475C0"/>
    <w:lvl w:ilvl="0" w:tplc="1B3079D6">
      <w:start w:val="1"/>
      <w:numFmt w:val="lowerLetter"/>
      <w:lvlText w:val="(%1)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639578281">
    <w:abstractNumId w:val="2"/>
  </w:num>
  <w:num w:numId="2" w16cid:durableId="1802574112">
    <w:abstractNumId w:val="0"/>
  </w:num>
  <w:num w:numId="3" w16cid:durableId="423301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Q0NTCyBDEslXSUglOLizPz80AKjGoB2MEQ7iwAAAA="/>
  </w:docVars>
  <w:rsids>
    <w:rsidRoot w:val="00685C14"/>
    <w:rsid w:val="00090105"/>
    <w:rsid w:val="000F548C"/>
    <w:rsid w:val="001066AC"/>
    <w:rsid w:val="00131605"/>
    <w:rsid w:val="001343D4"/>
    <w:rsid w:val="00135E77"/>
    <w:rsid w:val="00174BF7"/>
    <w:rsid w:val="001C5776"/>
    <w:rsid w:val="001D3CA4"/>
    <w:rsid w:val="0030722C"/>
    <w:rsid w:val="0037556C"/>
    <w:rsid w:val="003A5CC0"/>
    <w:rsid w:val="003B75AF"/>
    <w:rsid w:val="003F1B22"/>
    <w:rsid w:val="004737F0"/>
    <w:rsid w:val="004A79A7"/>
    <w:rsid w:val="004B11F4"/>
    <w:rsid w:val="004F41C1"/>
    <w:rsid w:val="0050088C"/>
    <w:rsid w:val="00510D80"/>
    <w:rsid w:val="005436F7"/>
    <w:rsid w:val="00543BC7"/>
    <w:rsid w:val="00545768"/>
    <w:rsid w:val="00565388"/>
    <w:rsid w:val="005A7F28"/>
    <w:rsid w:val="005E6006"/>
    <w:rsid w:val="00611B0A"/>
    <w:rsid w:val="006177E3"/>
    <w:rsid w:val="00622726"/>
    <w:rsid w:val="00685C14"/>
    <w:rsid w:val="007029E4"/>
    <w:rsid w:val="0075212A"/>
    <w:rsid w:val="007828A1"/>
    <w:rsid w:val="0078402E"/>
    <w:rsid w:val="00795092"/>
    <w:rsid w:val="007D0850"/>
    <w:rsid w:val="007E0CEA"/>
    <w:rsid w:val="00800043"/>
    <w:rsid w:val="00817A68"/>
    <w:rsid w:val="00842000"/>
    <w:rsid w:val="008553D5"/>
    <w:rsid w:val="00855838"/>
    <w:rsid w:val="00875516"/>
    <w:rsid w:val="00891436"/>
    <w:rsid w:val="009019D2"/>
    <w:rsid w:val="00913471"/>
    <w:rsid w:val="00941815"/>
    <w:rsid w:val="00967157"/>
    <w:rsid w:val="00974065"/>
    <w:rsid w:val="00985BCE"/>
    <w:rsid w:val="009928AA"/>
    <w:rsid w:val="009C0581"/>
    <w:rsid w:val="009D34A3"/>
    <w:rsid w:val="009E0516"/>
    <w:rsid w:val="00A23977"/>
    <w:rsid w:val="00A3130A"/>
    <w:rsid w:val="00A424A2"/>
    <w:rsid w:val="00A6362B"/>
    <w:rsid w:val="00AB3F97"/>
    <w:rsid w:val="00B20BA4"/>
    <w:rsid w:val="00B2417B"/>
    <w:rsid w:val="00B401F3"/>
    <w:rsid w:val="00BB7154"/>
    <w:rsid w:val="00BD21A1"/>
    <w:rsid w:val="00BE153B"/>
    <w:rsid w:val="00BE734F"/>
    <w:rsid w:val="00C2103E"/>
    <w:rsid w:val="00C243C9"/>
    <w:rsid w:val="00C47C63"/>
    <w:rsid w:val="00C62173"/>
    <w:rsid w:val="00C958B4"/>
    <w:rsid w:val="00CB5D27"/>
    <w:rsid w:val="00CE2FFE"/>
    <w:rsid w:val="00CE7289"/>
    <w:rsid w:val="00D35FF0"/>
    <w:rsid w:val="00D633E9"/>
    <w:rsid w:val="00D6795C"/>
    <w:rsid w:val="00DA3D3F"/>
    <w:rsid w:val="00DC5D3E"/>
    <w:rsid w:val="00E269E4"/>
    <w:rsid w:val="00E443D8"/>
    <w:rsid w:val="00E54B21"/>
    <w:rsid w:val="00E65B39"/>
    <w:rsid w:val="00E82F4D"/>
    <w:rsid w:val="00E97664"/>
    <w:rsid w:val="00EE3914"/>
    <w:rsid w:val="00F20719"/>
    <w:rsid w:val="00F319D9"/>
    <w:rsid w:val="00F32C03"/>
    <w:rsid w:val="00F37564"/>
    <w:rsid w:val="00F8407E"/>
    <w:rsid w:val="00FA5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E0F15"/>
  <w15:chartTrackingRefBased/>
  <w15:docId w15:val="{9D5C1441-DC11-4885-BB3D-224441EC3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1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85C14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2F4D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82F4D"/>
    <w:pPr>
      <w:ind w:left="720"/>
      <w:contextualSpacing/>
    </w:pPr>
  </w:style>
  <w:style w:type="character" w:customStyle="1" w:styleId="fontstyle11">
    <w:name w:val="fontstyle11"/>
    <w:basedOn w:val="DefaultParagraphFont"/>
    <w:rsid w:val="00E82F4D"/>
    <w:rPr>
      <w:rFonts w:ascii="AdvPS44A44B" w:hAnsi="AdvPS44A44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82F4D"/>
  </w:style>
  <w:style w:type="paragraph" w:styleId="Revision">
    <w:name w:val="Revision"/>
    <w:hidden/>
    <w:uiPriority w:val="99"/>
    <w:semiHidden/>
    <w:rsid w:val="00543B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halak Chokvithaya</dc:creator>
  <cp:keywords/>
  <dc:description/>
  <cp:lastModifiedBy>Ponghatai Boonsimma</cp:lastModifiedBy>
  <cp:revision>13</cp:revision>
  <cp:lastPrinted>2022-08-02T03:46:00Z</cp:lastPrinted>
  <dcterms:created xsi:type="dcterms:W3CDTF">2022-08-14T00:45:00Z</dcterms:created>
  <dcterms:modified xsi:type="dcterms:W3CDTF">2022-08-26T07:52:00Z</dcterms:modified>
</cp:coreProperties>
</file>